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栈的压入弹出序列"/>
      <w:bookmarkEnd w:id="21"/>
      <w:r>
        <w:t xml:space="preserve">栈的压入、弹出序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两个整数序列，第一个序列表示栈的压入顺序，请判断第二个序列是否可能为该栈的弹出顺序。假设压入栈的所有数字均不相等。例如序列1,2,3,4,5是某栈的压入顺序，序列4,5,3,2,1是该压栈序列对应的一个弹出序列，但4,3,5,1,2就不可能是该压栈序列的弹出序列。（注意：这两个序列的长度是相等的）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 Stack 进行模拟 push，当 pop 的节点等于 Stack 的 top 节点时，pop Stack</w:t>
      </w:r>
    </w:p>
    <w:p>
      <w:pPr>
        <w:pStyle w:val="Compact"/>
        <w:numPr>
          <w:numId w:val="1001"/>
          <w:ilvl w:val="0"/>
        </w:numPr>
      </w:pPr>
      <w:r>
        <w:t xml:space="preserve">最后如果 Stack 剩余数据，则判定为 false</w:t>
      </w:r>
    </w:p>
    <w:p>
      <w:pPr>
        <w:pStyle w:val="SourceCode"/>
      </w:pPr>
      <w:r>
        <w:rPr>
          <w:rStyle w:val="VerbatimChar"/>
        </w:rPr>
        <w:t xml:space="preserve">public boolean IsPopOrder(int[] pushA, int[] popA) {</w:t>
      </w:r>
      <w:r>
        <w:br w:type="textWrapping"/>
      </w:r>
      <w:r>
        <w:rPr>
          <w:rStyle w:val="VerbatimChar"/>
        </w:rPr>
        <w:t xml:space="preserve">    if (pushA.length != popA.length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pushA.length == 0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nkedList&lt;Integer&gt; stack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j = 0;</w:t>
      </w:r>
      <w:r>
        <w:br w:type="textWrapping"/>
      </w:r>
      <w:r>
        <w:rPr>
          <w:rStyle w:val="VerbatimChar"/>
        </w:rPr>
        <w:t xml:space="preserve">    for (int value : pushA) {</w:t>
      </w:r>
      <w:r>
        <w:br w:type="textWrapping"/>
      </w:r>
      <w:r>
        <w:rPr>
          <w:rStyle w:val="VerbatimChar"/>
        </w:rPr>
        <w:t xml:space="preserve">        stack.addLast(val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stack.peekLast() != null &amp;&amp; popA[j] == stack.getLast()) {</w:t>
      </w:r>
      <w:r>
        <w:br w:type="textWrapping"/>
      </w:r>
      <w:r>
        <w:rPr>
          <w:rStyle w:val="VerbatimChar"/>
        </w:rPr>
        <w:t xml:space="preserve">            j++;</w:t>
      </w:r>
      <w:r>
        <w:br w:type="textWrapping"/>
      </w:r>
      <w:r>
        <w:rPr>
          <w:rStyle w:val="VerbatimChar"/>
        </w:rPr>
        <w:t xml:space="preserve">            stack.removeLast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tack.isEmpty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c64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391b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d77d11405cc7470d82554cb392585106?tpId=13&amp;tqId=11174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d77d11405cc7470d82554cb392585106?tpId=13&amp;tqId=11174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